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72556" w14:textId="1575EC66" w:rsidR="00A45138" w:rsidRPr="00D22C0A" w:rsidRDefault="00D22C0A" w:rsidP="00A45138">
      <w:pPr>
        <w:jc w:val="center"/>
        <w:rPr>
          <w:sz w:val="32"/>
        </w:rPr>
      </w:pPr>
      <w:r w:rsidRPr="00D22C0A">
        <w:rPr>
          <w:sz w:val="32"/>
        </w:rPr>
        <w:t>Application Form for the</w:t>
      </w:r>
      <w:r w:rsidR="00BA7B49" w:rsidRPr="00D22C0A">
        <w:rPr>
          <w:sz w:val="32"/>
        </w:rPr>
        <w:t xml:space="preserve"> </w:t>
      </w:r>
      <w:r w:rsidR="00BA7B49" w:rsidRPr="00D22C0A">
        <w:rPr>
          <w:b/>
          <w:sz w:val="32"/>
        </w:rPr>
        <w:t>STRN/NEST Methods School 202</w:t>
      </w:r>
      <w:r w:rsidR="00A4068F">
        <w:rPr>
          <w:b/>
          <w:sz w:val="32"/>
        </w:rPr>
        <w:t>2</w:t>
      </w:r>
    </w:p>
    <w:p w14:paraId="50600FA9" w14:textId="6C215B4F" w:rsidR="009963CC" w:rsidRPr="00D22C0A" w:rsidRDefault="00BA7B49" w:rsidP="00A45138">
      <w:pPr>
        <w:jc w:val="center"/>
        <w:rPr>
          <w:sz w:val="28"/>
        </w:rPr>
      </w:pPr>
      <w:r w:rsidRPr="0067286D">
        <w:rPr>
          <w:sz w:val="28"/>
        </w:rPr>
        <w:t xml:space="preserve">June </w:t>
      </w:r>
      <w:r w:rsidR="00A4068F">
        <w:rPr>
          <w:sz w:val="28"/>
        </w:rPr>
        <w:t>6-10</w:t>
      </w:r>
      <w:r w:rsidR="00194365">
        <w:rPr>
          <w:sz w:val="28"/>
        </w:rPr>
        <w:t>,</w:t>
      </w:r>
      <w:r w:rsidR="00A4068F">
        <w:rPr>
          <w:sz w:val="28"/>
        </w:rPr>
        <w:t xml:space="preserve"> </w:t>
      </w:r>
      <w:r w:rsidR="00D22C0A" w:rsidRPr="0067286D">
        <w:rPr>
          <w:sz w:val="28"/>
        </w:rPr>
        <w:t>202</w:t>
      </w:r>
      <w:r w:rsidR="00A4068F">
        <w:rPr>
          <w:sz w:val="28"/>
        </w:rPr>
        <w:t>2</w:t>
      </w:r>
      <w:r w:rsidR="00D22C0A" w:rsidRPr="00D22C0A">
        <w:rPr>
          <w:sz w:val="28"/>
        </w:rPr>
        <w:t>,</w:t>
      </w:r>
      <w:r w:rsidRPr="00D22C0A">
        <w:rPr>
          <w:sz w:val="28"/>
        </w:rPr>
        <w:t xml:space="preserve"> </w:t>
      </w:r>
      <w:r w:rsidR="00A4068F">
        <w:rPr>
          <w:sz w:val="28"/>
        </w:rPr>
        <w:t>Eindhoven</w:t>
      </w:r>
      <w:r w:rsidRPr="00D22C0A">
        <w:rPr>
          <w:sz w:val="28"/>
        </w:rPr>
        <w:t xml:space="preserve"> University </w:t>
      </w:r>
      <w:r w:rsidR="00A4068F">
        <w:rPr>
          <w:sz w:val="28"/>
        </w:rPr>
        <w:t>of Technology</w:t>
      </w:r>
      <w:r w:rsidRPr="00D22C0A">
        <w:rPr>
          <w:sz w:val="28"/>
        </w:rPr>
        <w:t xml:space="preserve">, </w:t>
      </w:r>
      <w:r w:rsidR="00A4068F">
        <w:rPr>
          <w:sz w:val="28"/>
        </w:rPr>
        <w:t>Eindhoven, The Netherlands</w:t>
      </w:r>
    </w:p>
    <w:p w14:paraId="1045A1CF" w14:textId="77777777" w:rsidR="00A45138" w:rsidRPr="00BA7B49" w:rsidRDefault="00A45138" w:rsidP="00BA7B49"/>
    <w:p w14:paraId="5A5D4CC0" w14:textId="77777777" w:rsidR="00BA7B49" w:rsidRDefault="00BA7B49" w:rsidP="00BA7B49">
      <w:r>
        <w:t xml:space="preserve">1. </w:t>
      </w:r>
      <w:r w:rsidR="00D22C0A" w:rsidRPr="00BA7B49">
        <w:t xml:space="preserve">Please provide a short description of your </w:t>
      </w:r>
      <w:r w:rsidRPr="00BA7B49">
        <w:t>doctoral or postdoctoral research</w:t>
      </w:r>
      <w:r w:rsidR="00D22C0A" w:rsidRPr="00BA7B49">
        <w:t xml:space="preserve"> project with a particular focus on the research design and methods. Which qualitative and / or quantitative research methods are you </w:t>
      </w:r>
      <w:r>
        <w:t>using?</w:t>
      </w:r>
    </w:p>
    <w:p w14:paraId="485657B0" w14:textId="77777777" w:rsidR="009963CC" w:rsidRDefault="00D22C0A" w:rsidP="00BA7B49">
      <w:pPr>
        <w:rPr>
          <w:i/>
          <w:sz w:val="20"/>
        </w:rPr>
      </w:pPr>
      <w:r w:rsidRPr="00BA7B49">
        <w:rPr>
          <w:i/>
          <w:sz w:val="20"/>
        </w:rPr>
        <w:t>(max. 1500 character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0"/>
      </w:tblGrid>
      <w:tr w:rsidR="00A45138" w14:paraId="618203FC" w14:textId="77777777" w:rsidTr="00A45138">
        <w:tc>
          <w:tcPr>
            <w:tcW w:w="9350" w:type="dxa"/>
          </w:tcPr>
          <w:p w14:paraId="336ED108" w14:textId="77777777" w:rsidR="00A45138" w:rsidRDefault="00A45138" w:rsidP="00BA7B49"/>
          <w:p w14:paraId="3D55EE6E" w14:textId="77777777" w:rsidR="00A45138" w:rsidRDefault="00A45138" w:rsidP="00BA7B49"/>
          <w:p w14:paraId="24A8D997" w14:textId="77777777" w:rsidR="00A45138" w:rsidRDefault="00A45138" w:rsidP="00BA7B49"/>
          <w:p w14:paraId="7CB03158" w14:textId="77777777" w:rsidR="00A45138" w:rsidRDefault="00A45138" w:rsidP="00BA7B49"/>
          <w:p w14:paraId="0E6205B7" w14:textId="77777777" w:rsidR="00A45138" w:rsidRDefault="00A45138" w:rsidP="00BA7B49"/>
        </w:tc>
      </w:tr>
    </w:tbl>
    <w:p w14:paraId="53DFD7D3" w14:textId="77777777" w:rsidR="00BA7B49" w:rsidRDefault="00BA7B49" w:rsidP="00BA7B49"/>
    <w:p w14:paraId="4D67AE77" w14:textId="77777777" w:rsidR="00BA7B49" w:rsidRDefault="00BA7B49" w:rsidP="00BA7B49">
      <w:r>
        <w:t xml:space="preserve">2. </w:t>
      </w:r>
      <w:r w:rsidR="00D22C0A" w:rsidRPr="00BA7B49">
        <w:t xml:space="preserve">Which transition studies frameworks do you use in your </w:t>
      </w:r>
      <w:r w:rsidRPr="00BA7B49">
        <w:t>work?</w:t>
      </w:r>
    </w:p>
    <w:p w14:paraId="1D9CEBE4" w14:textId="77777777" w:rsidR="00A45138" w:rsidRDefault="00D22C0A" w:rsidP="00BA7B49">
      <w:pPr>
        <w:rPr>
          <w:i/>
          <w:sz w:val="20"/>
        </w:rPr>
      </w:pPr>
      <w:r w:rsidRPr="00BA7B49">
        <w:rPr>
          <w:i/>
          <w:sz w:val="20"/>
        </w:rPr>
        <w:t>(max. 500 character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0"/>
      </w:tblGrid>
      <w:tr w:rsidR="00A45138" w14:paraId="24FE5510" w14:textId="77777777" w:rsidTr="00A45138">
        <w:tc>
          <w:tcPr>
            <w:tcW w:w="9350" w:type="dxa"/>
          </w:tcPr>
          <w:p w14:paraId="28124972" w14:textId="77777777" w:rsidR="00A45138" w:rsidRDefault="00A45138" w:rsidP="00BA7B49"/>
          <w:p w14:paraId="6098560E" w14:textId="77777777" w:rsidR="00A45138" w:rsidRDefault="00A45138" w:rsidP="00BA7B49"/>
          <w:p w14:paraId="4F2A4767" w14:textId="77777777" w:rsidR="00A45138" w:rsidRDefault="00A45138" w:rsidP="00BA7B49"/>
          <w:p w14:paraId="24021EF9" w14:textId="77777777" w:rsidR="00A45138" w:rsidRDefault="00A45138" w:rsidP="00BA7B49"/>
          <w:p w14:paraId="006B0729" w14:textId="77777777" w:rsidR="00A45138" w:rsidRDefault="00A45138" w:rsidP="00BA7B49"/>
        </w:tc>
      </w:tr>
    </w:tbl>
    <w:p w14:paraId="4C11FDE3" w14:textId="77777777" w:rsidR="00A45138" w:rsidRPr="00A45138" w:rsidRDefault="00A45138" w:rsidP="00BA7B49"/>
    <w:p w14:paraId="6945BFD9" w14:textId="3C71D826" w:rsidR="00BA7B49" w:rsidRPr="00BA7B49" w:rsidRDefault="00BA7B49" w:rsidP="00BA7B49">
      <w:r>
        <w:t xml:space="preserve">3. </w:t>
      </w:r>
      <w:r w:rsidR="00D22C0A" w:rsidRPr="00BA7B49">
        <w:t xml:space="preserve">What are </w:t>
      </w:r>
      <w:r w:rsidRPr="00BA7B49">
        <w:t xml:space="preserve">the </w:t>
      </w:r>
      <w:r w:rsidR="00D22C0A" w:rsidRPr="00BA7B49">
        <w:t xml:space="preserve">particular methodological challenges and questions you </w:t>
      </w:r>
      <w:r w:rsidRPr="00BA7B49">
        <w:t>are facing</w:t>
      </w:r>
      <w:r w:rsidR="00D22C0A" w:rsidRPr="00BA7B49">
        <w:t xml:space="preserve"> in your </w:t>
      </w:r>
      <w:r w:rsidR="00F602F1">
        <w:t>research that</w:t>
      </w:r>
      <w:r w:rsidR="00D22C0A" w:rsidRPr="00BA7B49">
        <w:t xml:space="preserve"> you would like to tackle during the </w:t>
      </w:r>
      <w:r w:rsidRPr="00BA7B49">
        <w:t xml:space="preserve">Methods </w:t>
      </w:r>
      <w:proofErr w:type="gramStart"/>
      <w:r w:rsidRPr="00BA7B49">
        <w:t>School</w:t>
      </w:r>
      <w:proofErr w:type="gramEnd"/>
      <w:r w:rsidR="00D22C0A" w:rsidRPr="00BA7B49">
        <w:t xml:space="preserve">? </w:t>
      </w:r>
    </w:p>
    <w:p w14:paraId="33DDC9D7" w14:textId="77777777" w:rsidR="009963CC" w:rsidRPr="00BA7B49" w:rsidRDefault="00D22C0A" w:rsidP="00BA7B49">
      <w:pPr>
        <w:rPr>
          <w:i/>
          <w:sz w:val="20"/>
        </w:rPr>
      </w:pPr>
      <w:r w:rsidRPr="00BA7B49">
        <w:rPr>
          <w:i/>
          <w:sz w:val="20"/>
        </w:rPr>
        <w:t>(max. 1000 character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0"/>
      </w:tblGrid>
      <w:tr w:rsidR="00A45138" w14:paraId="000882E2" w14:textId="77777777" w:rsidTr="00A45138">
        <w:tc>
          <w:tcPr>
            <w:tcW w:w="9350" w:type="dxa"/>
          </w:tcPr>
          <w:p w14:paraId="5E95070F" w14:textId="77777777" w:rsidR="00A45138" w:rsidRDefault="00A45138" w:rsidP="00BA7B49"/>
          <w:p w14:paraId="163CAF02" w14:textId="77777777" w:rsidR="00A45138" w:rsidRDefault="00A45138" w:rsidP="00BA7B49"/>
          <w:p w14:paraId="31128A10" w14:textId="77777777" w:rsidR="00A45138" w:rsidRDefault="00A45138" w:rsidP="00BA7B49"/>
          <w:p w14:paraId="2F475357" w14:textId="77777777" w:rsidR="00A45138" w:rsidRDefault="00A45138" w:rsidP="00BA7B49"/>
          <w:p w14:paraId="5E550E0A" w14:textId="77777777" w:rsidR="00A45138" w:rsidRDefault="00A45138" w:rsidP="00BA7B49"/>
        </w:tc>
      </w:tr>
    </w:tbl>
    <w:p w14:paraId="6191C522" w14:textId="77777777" w:rsidR="00A45138" w:rsidRPr="00BA7B49" w:rsidRDefault="00A45138" w:rsidP="00BA7B49"/>
    <w:p w14:paraId="30448990" w14:textId="77777777" w:rsidR="009963CC" w:rsidRPr="00BA7B49" w:rsidRDefault="00A45138" w:rsidP="00BA7B49">
      <w:r>
        <w:t xml:space="preserve">4. </w:t>
      </w:r>
      <w:r w:rsidR="00D22C0A" w:rsidRPr="00BA7B49">
        <w:t xml:space="preserve">What is your motivation to participate in </w:t>
      </w:r>
      <w:r w:rsidR="00BA7B49" w:rsidRPr="00BA7B49">
        <w:t>the STRN/NEST Methods School?</w:t>
      </w:r>
      <w:r w:rsidR="00D22C0A" w:rsidRPr="00BA7B49">
        <w:t xml:space="preserve"> What are your main learning goals?</w:t>
      </w:r>
    </w:p>
    <w:p w14:paraId="505E231E" w14:textId="77777777" w:rsidR="009963CC" w:rsidRDefault="00D22C0A" w:rsidP="00BA7B49">
      <w:pPr>
        <w:rPr>
          <w:i/>
          <w:sz w:val="20"/>
        </w:rPr>
      </w:pPr>
      <w:r w:rsidRPr="00A45138">
        <w:rPr>
          <w:i/>
          <w:sz w:val="20"/>
        </w:rPr>
        <w:t>(max. 1000 character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0"/>
      </w:tblGrid>
      <w:tr w:rsidR="00A45138" w14:paraId="52801600" w14:textId="77777777" w:rsidTr="00A45138">
        <w:tc>
          <w:tcPr>
            <w:tcW w:w="9350" w:type="dxa"/>
          </w:tcPr>
          <w:p w14:paraId="46760C84" w14:textId="77777777" w:rsidR="00A45138" w:rsidRDefault="00A45138" w:rsidP="00BA7B49"/>
          <w:p w14:paraId="39CAFCE5" w14:textId="77777777" w:rsidR="00A45138" w:rsidRDefault="00A45138" w:rsidP="00BA7B49"/>
          <w:p w14:paraId="3B54A7F8" w14:textId="77777777" w:rsidR="00A45138" w:rsidRDefault="00A45138" w:rsidP="00BA7B49"/>
          <w:p w14:paraId="39BCB993" w14:textId="77777777" w:rsidR="00A45138" w:rsidRDefault="00A45138" w:rsidP="00BA7B49"/>
          <w:p w14:paraId="18280622" w14:textId="77777777" w:rsidR="00A45138" w:rsidRDefault="00A45138" w:rsidP="00BA7B49"/>
        </w:tc>
      </w:tr>
    </w:tbl>
    <w:p w14:paraId="16D8DB10" w14:textId="77777777" w:rsidR="00A45138" w:rsidRPr="00A45138" w:rsidRDefault="00A45138" w:rsidP="00BA7B49"/>
    <w:p w14:paraId="1858BF38" w14:textId="77777777" w:rsidR="009963CC" w:rsidRPr="00BA7B49" w:rsidRDefault="00D22C0A" w:rsidP="00BA7B49">
      <w:r w:rsidRPr="00A45138">
        <w:rPr>
          <w:b/>
        </w:rPr>
        <w:t>Your name:</w:t>
      </w:r>
      <w:r w:rsidRPr="00BA7B49">
        <w:tab/>
      </w:r>
      <w:r w:rsidR="00A45138">
        <w:tab/>
      </w:r>
      <w:r w:rsidR="00A45138">
        <w:tab/>
      </w:r>
      <w:r w:rsidR="00A45138">
        <w:tab/>
      </w:r>
      <w:r w:rsidR="00A45138">
        <w:tab/>
      </w:r>
      <w:r w:rsidR="00A45138">
        <w:tab/>
      </w:r>
      <w:r w:rsidR="00A45138">
        <w:tab/>
      </w:r>
      <w:r w:rsidR="00A45138">
        <w:tab/>
      </w:r>
      <w:r w:rsidR="00A45138">
        <w:tab/>
      </w:r>
      <w:r w:rsidRPr="00A45138">
        <w:rPr>
          <w:b/>
        </w:rPr>
        <w:t>Your institute:</w:t>
      </w:r>
    </w:p>
    <w:p w14:paraId="1FAC88FC" w14:textId="77777777" w:rsidR="009963CC" w:rsidRPr="00BA7B49" w:rsidRDefault="009963CC" w:rsidP="00BA7B49"/>
    <w:p w14:paraId="390FE385" w14:textId="1E59C377" w:rsidR="00A45138" w:rsidRPr="0067286D" w:rsidRDefault="0067286D" w:rsidP="00BA7B49">
      <w:pPr>
        <w:rPr>
          <w:b/>
          <w:bCs/>
        </w:rPr>
      </w:pPr>
      <w:r>
        <w:rPr>
          <w:b/>
          <w:bCs/>
        </w:rPr>
        <w:t>Starting year of your research project:</w:t>
      </w:r>
    </w:p>
    <w:p w14:paraId="31983318" w14:textId="77777777" w:rsidR="00A45138" w:rsidRDefault="00A45138" w:rsidP="00A45138">
      <w:pPr>
        <w:jc w:val="both"/>
        <w:rPr>
          <w:b/>
          <w:sz w:val="24"/>
        </w:rPr>
      </w:pPr>
    </w:p>
    <w:p w14:paraId="36ECE807" w14:textId="77777777" w:rsidR="00A45138" w:rsidRDefault="00A45138" w:rsidP="00A45138">
      <w:pPr>
        <w:jc w:val="both"/>
        <w:rPr>
          <w:b/>
          <w:sz w:val="24"/>
        </w:rPr>
      </w:pPr>
    </w:p>
    <w:p w14:paraId="398E12E2" w14:textId="5F3392CA" w:rsidR="009963CC" w:rsidRPr="0067286D" w:rsidRDefault="00F602F1" w:rsidP="00A45138">
      <w:pPr>
        <w:jc w:val="both"/>
        <w:rPr>
          <w:bCs/>
          <w:sz w:val="24"/>
        </w:rPr>
      </w:pPr>
      <w:r>
        <w:rPr>
          <w:bCs/>
          <w:sz w:val="24"/>
        </w:rPr>
        <w:t>The deadline for submission is</w:t>
      </w:r>
      <w:r w:rsidR="00D22C0A" w:rsidRPr="00A45138">
        <w:rPr>
          <w:b/>
          <w:sz w:val="24"/>
        </w:rPr>
        <w:t xml:space="preserve"> </w:t>
      </w:r>
      <w:r w:rsidR="0067286D" w:rsidRPr="0067286D">
        <w:rPr>
          <w:b/>
          <w:sz w:val="24"/>
        </w:rPr>
        <w:t xml:space="preserve">12:00 CEST on </w:t>
      </w:r>
      <w:r w:rsidR="00A4068F">
        <w:rPr>
          <w:b/>
          <w:sz w:val="24"/>
        </w:rPr>
        <w:t>Fri</w:t>
      </w:r>
      <w:r w:rsidR="0067286D" w:rsidRPr="0067286D">
        <w:rPr>
          <w:b/>
          <w:sz w:val="24"/>
        </w:rPr>
        <w:t xml:space="preserve">day, </w:t>
      </w:r>
      <w:r w:rsidR="00A4068F">
        <w:rPr>
          <w:b/>
          <w:sz w:val="24"/>
        </w:rPr>
        <w:t>March 25th</w:t>
      </w:r>
      <w:r>
        <w:rPr>
          <w:b/>
          <w:sz w:val="24"/>
        </w:rPr>
        <w:t xml:space="preserve">, </w:t>
      </w:r>
      <w:proofErr w:type="gramStart"/>
      <w:r>
        <w:rPr>
          <w:b/>
          <w:sz w:val="24"/>
        </w:rPr>
        <w:t>202</w:t>
      </w:r>
      <w:r w:rsidR="00A4068F">
        <w:rPr>
          <w:b/>
          <w:sz w:val="24"/>
        </w:rPr>
        <w:t>2</w:t>
      </w:r>
      <w:proofErr w:type="gramEnd"/>
      <w:r w:rsidR="0067286D" w:rsidRPr="0067286D">
        <w:rPr>
          <w:b/>
          <w:sz w:val="24"/>
        </w:rPr>
        <w:t xml:space="preserve"> </w:t>
      </w:r>
      <w:r w:rsidR="00D22C0A" w:rsidRPr="00A45138">
        <w:rPr>
          <w:b/>
          <w:sz w:val="24"/>
        </w:rPr>
        <w:t xml:space="preserve">to </w:t>
      </w:r>
      <w:hyperlink r:id="rId8" w:history="1">
        <w:r w:rsidR="0067286D" w:rsidRPr="00342CCC">
          <w:rPr>
            <w:rStyle w:val="Hyperlink"/>
            <w:b/>
            <w:sz w:val="24"/>
          </w:rPr>
          <w:t>Secretariaat.TIS@tue.nl</w:t>
        </w:r>
      </w:hyperlink>
      <w:r w:rsidR="0067286D">
        <w:rPr>
          <w:b/>
          <w:sz w:val="24"/>
        </w:rPr>
        <w:t xml:space="preserve"> </w:t>
      </w:r>
      <w:r w:rsidR="0067286D" w:rsidRPr="0067286D">
        <w:rPr>
          <w:bCs/>
          <w:sz w:val="24"/>
        </w:rPr>
        <w:t xml:space="preserve">(please </w:t>
      </w:r>
      <w:r w:rsidR="0067286D">
        <w:rPr>
          <w:bCs/>
          <w:sz w:val="24"/>
        </w:rPr>
        <w:t>use</w:t>
      </w:r>
      <w:r w:rsidR="0067286D" w:rsidRPr="0067286D">
        <w:rPr>
          <w:b/>
          <w:sz w:val="24"/>
        </w:rPr>
        <w:t xml:space="preserve"> </w:t>
      </w:r>
      <w:r w:rsidR="0067286D">
        <w:rPr>
          <w:b/>
          <w:sz w:val="24"/>
        </w:rPr>
        <w:t>“</w:t>
      </w:r>
      <w:r w:rsidR="0067286D" w:rsidRPr="0067286D">
        <w:rPr>
          <w:b/>
          <w:sz w:val="24"/>
        </w:rPr>
        <w:t>STRN/NEST Methods School application</w:t>
      </w:r>
      <w:r w:rsidR="0067286D">
        <w:rPr>
          <w:b/>
          <w:sz w:val="24"/>
        </w:rPr>
        <w:t>”</w:t>
      </w:r>
      <w:r w:rsidR="0067286D" w:rsidRPr="0067286D">
        <w:rPr>
          <w:b/>
          <w:sz w:val="24"/>
        </w:rPr>
        <w:t xml:space="preserve"> </w:t>
      </w:r>
      <w:r>
        <w:rPr>
          <w:bCs/>
          <w:sz w:val="24"/>
        </w:rPr>
        <w:t>in the subject line</w:t>
      </w:r>
      <w:r w:rsidR="0067286D">
        <w:rPr>
          <w:bCs/>
          <w:sz w:val="24"/>
        </w:rPr>
        <w:t xml:space="preserve">). </w:t>
      </w:r>
      <w:r w:rsidR="0067286D" w:rsidRPr="0067286D">
        <w:rPr>
          <w:bCs/>
          <w:sz w:val="24"/>
        </w:rPr>
        <w:t xml:space="preserve">Successful applicants will be notified no later than </w:t>
      </w:r>
      <w:r w:rsidR="0067286D" w:rsidRPr="0067286D">
        <w:rPr>
          <w:b/>
          <w:sz w:val="24"/>
        </w:rPr>
        <w:t>April 1</w:t>
      </w:r>
      <w:r w:rsidR="00A4068F">
        <w:rPr>
          <w:b/>
          <w:sz w:val="24"/>
        </w:rPr>
        <w:t>st</w:t>
      </w:r>
      <w:r w:rsidR="0067286D" w:rsidRPr="0067286D">
        <w:rPr>
          <w:b/>
          <w:sz w:val="24"/>
        </w:rPr>
        <w:t>, 202</w:t>
      </w:r>
      <w:r w:rsidR="00A4068F">
        <w:rPr>
          <w:b/>
          <w:sz w:val="24"/>
        </w:rPr>
        <w:t>2</w:t>
      </w:r>
      <w:r w:rsidR="0067286D">
        <w:rPr>
          <w:bCs/>
          <w:sz w:val="24"/>
        </w:rPr>
        <w:t>.</w:t>
      </w:r>
    </w:p>
    <w:sectPr w:rsidR="009963CC" w:rsidRPr="0067286D">
      <w:type w:val="continuous"/>
      <w:pgSz w:w="11910" w:h="16840"/>
      <w:pgMar w:top="780" w:right="1420" w:bottom="280" w:left="12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6B917" w14:textId="77777777" w:rsidR="002F30E3" w:rsidRDefault="002F30E3" w:rsidP="0067286D">
      <w:r>
        <w:separator/>
      </w:r>
    </w:p>
  </w:endnote>
  <w:endnote w:type="continuationSeparator" w:id="0">
    <w:p w14:paraId="47E86913" w14:textId="77777777" w:rsidR="002F30E3" w:rsidRDefault="002F30E3" w:rsidP="00672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7D64F" w14:textId="77777777" w:rsidR="002F30E3" w:rsidRDefault="002F30E3" w:rsidP="0067286D">
      <w:r>
        <w:separator/>
      </w:r>
    </w:p>
  </w:footnote>
  <w:footnote w:type="continuationSeparator" w:id="0">
    <w:p w14:paraId="22571B92" w14:textId="77777777" w:rsidR="002F30E3" w:rsidRDefault="002F30E3" w:rsidP="006728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14848"/>
    <w:multiLevelType w:val="hybridMultilevel"/>
    <w:tmpl w:val="86084172"/>
    <w:lvl w:ilvl="0" w:tplc="0ADC084E">
      <w:start w:val="1"/>
      <w:numFmt w:val="decimal"/>
      <w:lvlText w:val="%1."/>
      <w:lvlJc w:val="left"/>
      <w:pPr>
        <w:ind w:left="199" w:hanging="218"/>
        <w:jc w:val="left"/>
      </w:pPr>
      <w:rPr>
        <w:rFonts w:ascii="Arial" w:eastAsia="Arial" w:hAnsi="Arial" w:cs="Arial" w:hint="default"/>
        <w:w w:val="91"/>
        <w:sz w:val="22"/>
        <w:szCs w:val="22"/>
        <w:lang w:val="en-US" w:eastAsia="en-US" w:bidi="ar-SA"/>
      </w:rPr>
    </w:lvl>
    <w:lvl w:ilvl="1" w:tplc="1ADE3F14">
      <w:numFmt w:val="bullet"/>
      <w:lvlText w:val="•"/>
      <w:lvlJc w:val="left"/>
      <w:pPr>
        <w:ind w:left="1100" w:hanging="218"/>
      </w:pPr>
      <w:rPr>
        <w:rFonts w:hint="default"/>
        <w:lang w:val="en-US" w:eastAsia="en-US" w:bidi="ar-SA"/>
      </w:rPr>
    </w:lvl>
    <w:lvl w:ilvl="2" w:tplc="763C5BBE">
      <w:numFmt w:val="bullet"/>
      <w:lvlText w:val="•"/>
      <w:lvlJc w:val="left"/>
      <w:pPr>
        <w:ind w:left="2001" w:hanging="218"/>
      </w:pPr>
      <w:rPr>
        <w:rFonts w:hint="default"/>
        <w:lang w:val="en-US" w:eastAsia="en-US" w:bidi="ar-SA"/>
      </w:rPr>
    </w:lvl>
    <w:lvl w:ilvl="3" w:tplc="F71EBAA4">
      <w:numFmt w:val="bullet"/>
      <w:lvlText w:val="•"/>
      <w:lvlJc w:val="left"/>
      <w:pPr>
        <w:ind w:left="2901" w:hanging="218"/>
      </w:pPr>
      <w:rPr>
        <w:rFonts w:hint="default"/>
        <w:lang w:val="en-US" w:eastAsia="en-US" w:bidi="ar-SA"/>
      </w:rPr>
    </w:lvl>
    <w:lvl w:ilvl="4" w:tplc="B5A86B76">
      <w:numFmt w:val="bullet"/>
      <w:lvlText w:val="•"/>
      <w:lvlJc w:val="left"/>
      <w:pPr>
        <w:ind w:left="3802" w:hanging="218"/>
      </w:pPr>
      <w:rPr>
        <w:rFonts w:hint="default"/>
        <w:lang w:val="en-US" w:eastAsia="en-US" w:bidi="ar-SA"/>
      </w:rPr>
    </w:lvl>
    <w:lvl w:ilvl="5" w:tplc="FB36FBE6">
      <w:numFmt w:val="bullet"/>
      <w:lvlText w:val="•"/>
      <w:lvlJc w:val="left"/>
      <w:pPr>
        <w:ind w:left="4703" w:hanging="218"/>
      </w:pPr>
      <w:rPr>
        <w:rFonts w:hint="default"/>
        <w:lang w:val="en-US" w:eastAsia="en-US" w:bidi="ar-SA"/>
      </w:rPr>
    </w:lvl>
    <w:lvl w:ilvl="6" w:tplc="2886106A">
      <w:numFmt w:val="bullet"/>
      <w:lvlText w:val="•"/>
      <w:lvlJc w:val="left"/>
      <w:pPr>
        <w:ind w:left="5603" w:hanging="218"/>
      </w:pPr>
      <w:rPr>
        <w:rFonts w:hint="default"/>
        <w:lang w:val="en-US" w:eastAsia="en-US" w:bidi="ar-SA"/>
      </w:rPr>
    </w:lvl>
    <w:lvl w:ilvl="7" w:tplc="15941610">
      <w:numFmt w:val="bullet"/>
      <w:lvlText w:val="•"/>
      <w:lvlJc w:val="left"/>
      <w:pPr>
        <w:ind w:left="6504" w:hanging="218"/>
      </w:pPr>
      <w:rPr>
        <w:rFonts w:hint="default"/>
        <w:lang w:val="en-US" w:eastAsia="en-US" w:bidi="ar-SA"/>
      </w:rPr>
    </w:lvl>
    <w:lvl w:ilvl="8" w:tplc="E84EAF98">
      <w:numFmt w:val="bullet"/>
      <w:lvlText w:val="•"/>
      <w:lvlJc w:val="left"/>
      <w:pPr>
        <w:ind w:left="7405" w:hanging="218"/>
      </w:pPr>
      <w:rPr>
        <w:rFonts w:hint="default"/>
        <w:lang w:val="en-US" w:eastAsia="en-US" w:bidi="ar-SA"/>
      </w:rPr>
    </w:lvl>
  </w:abstractNum>
  <w:abstractNum w:abstractNumId="1" w15:restartNumberingAfterBreak="0">
    <w:nsid w:val="368F48D3"/>
    <w:multiLevelType w:val="hybridMultilevel"/>
    <w:tmpl w:val="B78644CA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U1NTK2NLY0NTZR0lEKTi0uzszPAykwqgUAoTr7viwAAAA="/>
  </w:docVars>
  <w:rsids>
    <w:rsidRoot w:val="009963CC"/>
    <w:rsid w:val="0013076B"/>
    <w:rsid w:val="00194365"/>
    <w:rsid w:val="002878C4"/>
    <w:rsid w:val="002F30E3"/>
    <w:rsid w:val="003E4ECF"/>
    <w:rsid w:val="00437F9D"/>
    <w:rsid w:val="0067286D"/>
    <w:rsid w:val="007100A6"/>
    <w:rsid w:val="00714000"/>
    <w:rsid w:val="008158DB"/>
    <w:rsid w:val="0086232E"/>
    <w:rsid w:val="00907B4D"/>
    <w:rsid w:val="009963CC"/>
    <w:rsid w:val="00A4068F"/>
    <w:rsid w:val="00A45138"/>
    <w:rsid w:val="00BA7B49"/>
    <w:rsid w:val="00BF715C"/>
    <w:rsid w:val="00C172B4"/>
    <w:rsid w:val="00D22C0A"/>
    <w:rsid w:val="00F60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CE183F1"/>
  <w15:docId w15:val="{7323A73D-6206-4A48-901B-B1E253A69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26"/>
      <w:ind w:left="199" w:right="94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73" w:hanging="218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BA7B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7B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7B49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B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B49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B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B49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451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286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28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at.TIS@tue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9D70BC-4696-4B0F-AA6B-424BBBF3A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Ã© de Fribourg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US7</dc:creator>
  <cp:lastModifiedBy>Alkemade, Floor</cp:lastModifiedBy>
  <cp:revision>3</cp:revision>
  <dcterms:created xsi:type="dcterms:W3CDTF">2022-02-18T14:54:00Z</dcterms:created>
  <dcterms:modified xsi:type="dcterms:W3CDTF">2022-02-2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1-14T00:00:00Z</vt:filetime>
  </property>
  <property fmtid="{D5CDD505-2E9C-101B-9397-08002B2CF9AE}" pid="5" name="MSIP_Label_10d9bad3-6dac-4e9a-89a3-89f3b8d247b2_Enabled">
    <vt:lpwstr>true</vt:lpwstr>
  </property>
  <property fmtid="{D5CDD505-2E9C-101B-9397-08002B2CF9AE}" pid="6" name="MSIP_Label_10d9bad3-6dac-4e9a-89a3-89f3b8d247b2_SetDate">
    <vt:lpwstr>2021-03-23T15:08:58Z</vt:lpwstr>
  </property>
  <property fmtid="{D5CDD505-2E9C-101B-9397-08002B2CF9AE}" pid="7" name="MSIP_Label_10d9bad3-6dac-4e9a-89a3-89f3b8d247b2_Method">
    <vt:lpwstr>Standard</vt:lpwstr>
  </property>
  <property fmtid="{D5CDD505-2E9C-101B-9397-08002B2CF9AE}" pid="8" name="MSIP_Label_10d9bad3-6dac-4e9a-89a3-89f3b8d247b2_Name">
    <vt:lpwstr>10d9bad3-6dac-4e9a-89a3-89f3b8d247b2</vt:lpwstr>
  </property>
  <property fmtid="{D5CDD505-2E9C-101B-9397-08002B2CF9AE}" pid="9" name="MSIP_Label_10d9bad3-6dac-4e9a-89a3-89f3b8d247b2_SiteId">
    <vt:lpwstr>5d1a9f9d-201f-4a10-b983-451cf65cbc1e</vt:lpwstr>
  </property>
  <property fmtid="{D5CDD505-2E9C-101B-9397-08002B2CF9AE}" pid="10" name="MSIP_Label_10d9bad3-6dac-4e9a-89a3-89f3b8d247b2_ActionId">
    <vt:lpwstr>f0aaa3ed-cde1-4bd2-bdc9-0c5c90bf876c</vt:lpwstr>
  </property>
  <property fmtid="{D5CDD505-2E9C-101B-9397-08002B2CF9AE}" pid="11" name="MSIP_Label_10d9bad3-6dac-4e9a-89a3-89f3b8d247b2_ContentBits">
    <vt:lpwstr>0</vt:lpwstr>
  </property>
</Properties>
</file>